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AEA20" w14:textId="77777777" w:rsidR="003A2642" w:rsidRDefault="003A2642" w:rsidP="003A2642">
      <w:pPr>
        <w:jc w:val="center"/>
      </w:pPr>
      <w:r>
        <w:rPr>
          <w:noProof/>
          <w:lang w:val="en-US"/>
        </w:rPr>
        <w:drawing>
          <wp:inline distT="0" distB="0" distL="0" distR="0" wp14:anchorId="07B04323" wp14:editId="100C528F">
            <wp:extent cx="2197100" cy="889000"/>
            <wp:effectExtent l="2540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4AC90" w14:textId="77777777" w:rsidR="003A2642" w:rsidRDefault="003A2642" w:rsidP="003A2642">
      <w:pPr>
        <w:rPr>
          <w:sz w:val="28"/>
          <w:szCs w:val="28"/>
        </w:rPr>
      </w:pPr>
    </w:p>
    <w:p w14:paraId="49ECC91C" w14:textId="77777777" w:rsidR="003A2642" w:rsidRPr="006F280B" w:rsidRDefault="003A2642" w:rsidP="003A2642">
      <w:pPr>
        <w:jc w:val="center"/>
        <w:outlineLvl w:val="0"/>
        <w:rPr>
          <w:b/>
          <w:sz w:val="32"/>
          <w:szCs w:val="28"/>
        </w:rPr>
      </w:pPr>
      <w:r w:rsidRPr="006F280B">
        <w:rPr>
          <w:b/>
          <w:sz w:val="32"/>
          <w:szCs w:val="28"/>
        </w:rPr>
        <w:t>Minutes of the</w:t>
      </w:r>
    </w:p>
    <w:p w14:paraId="1BEC04E0" w14:textId="77777777" w:rsidR="003A2642" w:rsidRDefault="003A2642" w:rsidP="003A2642">
      <w:pPr>
        <w:jc w:val="center"/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nnual General Meeting of </w:t>
      </w:r>
    </w:p>
    <w:p w14:paraId="4883C6B6" w14:textId="77777777" w:rsidR="003A2642" w:rsidRPr="00FA46B4" w:rsidRDefault="003A2642" w:rsidP="003A2642">
      <w:pPr>
        <w:jc w:val="center"/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VICTORIA THEATRE TRUST</w:t>
      </w:r>
    </w:p>
    <w:p w14:paraId="026B1CF2" w14:textId="2BAD4FD0" w:rsidR="003A2642" w:rsidRDefault="001B6B27" w:rsidP="003A2642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>Monday</w:t>
      </w:r>
      <w:r w:rsidR="00C01099">
        <w:rPr>
          <w:b/>
          <w:sz w:val="32"/>
          <w:szCs w:val="32"/>
        </w:rPr>
        <w:t xml:space="preserve"> </w:t>
      </w:r>
      <w:r w:rsidR="00525D65">
        <w:rPr>
          <w:b/>
          <w:sz w:val="32"/>
          <w:szCs w:val="32"/>
        </w:rPr>
        <w:t>2</w:t>
      </w:r>
      <w:r>
        <w:rPr>
          <w:b/>
          <w:sz w:val="32"/>
          <w:szCs w:val="32"/>
        </w:rPr>
        <w:t>4</w:t>
      </w:r>
      <w:r>
        <w:rPr>
          <w:b/>
          <w:sz w:val="32"/>
          <w:szCs w:val="32"/>
          <w:vertAlign w:val="superscript"/>
        </w:rPr>
        <w:t>th</w:t>
      </w:r>
      <w:r w:rsidR="00525D65">
        <w:rPr>
          <w:b/>
          <w:sz w:val="32"/>
          <w:szCs w:val="32"/>
        </w:rPr>
        <w:t xml:space="preserve"> </w:t>
      </w:r>
      <w:r w:rsidR="00337081">
        <w:rPr>
          <w:b/>
          <w:sz w:val="32"/>
          <w:szCs w:val="32"/>
        </w:rPr>
        <w:t>September</w:t>
      </w:r>
      <w:r w:rsidR="000006A9">
        <w:rPr>
          <w:b/>
          <w:sz w:val="32"/>
          <w:szCs w:val="32"/>
        </w:rPr>
        <w:t xml:space="preserve"> </w:t>
      </w:r>
      <w:r w:rsidR="003A2642" w:rsidRPr="001113E8">
        <w:rPr>
          <w:b/>
          <w:sz w:val="32"/>
          <w:szCs w:val="32"/>
        </w:rPr>
        <w:t>201</w:t>
      </w:r>
      <w:r>
        <w:rPr>
          <w:b/>
          <w:sz w:val="32"/>
          <w:szCs w:val="32"/>
        </w:rPr>
        <w:t>8</w:t>
      </w:r>
      <w:r w:rsidR="00387C86">
        <w:rPr>
          <w:b/>
          <w:sz w:val="32"/>
          <w:szCs w:val="32"/>
        </w:rPr>
        <w:t xml:space="preserve"> at 7.30</w:t>
      </w:r>
      <w:r w:rsidR="003A2642">
        <w:rPr>
          <w:b/>
          <w:sz w:val="32"/>
          <w:szCs w:val="32"/>
        </w:rPr>
        <w:t>pm</w:t>
      </w:r>
    </w:p>
    <w:p w14:paraId="640C1BBD" w14:textId="0500C17C" w:rsidR="00335396" w:rsidRDefault="00335396" w:rsidP="003A2642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t </w:t>
      </w:r>
      <w:proofErr w:type="gramStart"/>
      <w:r w:rsidR="001B6B27">
        <w:rPr>
          <w:b/>
          <w:sz w:val="32"/>
          <w:szCs w:val="32"/>
        </w:rPr>
        <w:t>The</w:t>
      </w:r>
      <w:proofErr w:type="gramEnd"/>
      <w:r w:rsidR="001B6B27">
        <w:rPr>
          <w:b/>
          <w:sz w:val="32"/>
          <w:szCs w:val="32"/>
        </w:rPr>
        <w:t xml:space="preserve"> Victoria Theatre</w:t>
      </w:r>
    </w:p>
    <w:p w14:paraId="624227CF" w14:textId="77777777" w:rsidR="003A2642" w:rsidRDefault="003A2642" w:rsidP="003A2642">
      <w:pPr>
        <w:jc w:val="center"/>
        <w:rPr>
          <w:b/>
          <w:sz w:val="32"/>
          <w:szCs w:val="32"/>
        </w:rPr>
      </w:pPr>
    </w:p>
    <w:p w14:paraId="1EFE1D60" w14:textId="77777777" w:rsidR="003A2642" w:rsidRDefault="003A2642" w:rsidP="003A2642">
      <w:pPr>
        <w:rPr>
          <w:b/>
          <w:sz w:val="20"/>
          <w:szCs w:val="20"/>
        </w:rPr>
      </w:pPr>
    </w:p>
    <w:p w14:paraId="15B9A8F2" w14:textId="77777777" w:rsidR="003A2642" w:rsidRPr="00DD2DAF" w:rsidRDefault="003A2642" w:rsidP="003A2642">
      <w:pPr>
        <w:rPr>
          <w:szCs w:val="20"/>
        </w:rPr>
      </w:pPr>
      <w:r>
        <w:rPr>
          <w:b/>
          <w:szCs w:val="20"/>
        </w:rPr>
        <w:t xml:space="preserve">Trustees </w:t>
      </w:r>
      <w:r w:rsidRPr="00DD2DAF">
        <w:rPr>
          <w:b/>
          <w:szCs w:val="20"/>
        </w:rPr>
        <w:t>Present:</w:t>
      </w:r>
      <w:r w:rsidRPr="00DD2DAF">
        <w:rPr>
          <w:b/>
          <w:szCs w:val="20"/>
        </w:rPr>
        <w:tab/>
      </w:r>
      <w:r w:rsidRPr="00DD2DAF">
        <w:rPr>
          <w:szCs w:val="20"/>
        </w:rPr>
        <w:t>Mark Sigglekow</w:t>
      </w:r>
      <w:r>
        <w:rPr>
          <w:szCs w:val="20"/>
        </w:rPr>
        <w:t xml:space="preserve"> </w:t>
      </w:r>
      <w:r w:rsidR="00387C86">
        <w:rPr>
          <w:szCs w:val="20"/>
        </w:rPr>
        <w:t>Co Chair</w:t>
      </w:r>
    </w:p>
    <w:p w14:paraId="0E9300D1" w14:textId="77777777" w:rsidR="003A2642" w:rsidRDefault="003A2642" w:rsidP="003A2642">
      <w:pPr>
        <w:ind w:left="2160"/>
        <w:rPr>
          <w:szCs w:val="20"/>
        </w:rPr>
      </w:pPr>
      <w:r w:rsidRPr="00DD2DAF">
        <w:rPr>
          <w:szCs w:val="20"/>
        </w:rPr>
        <w:t>Margot McRae</w:t>
      </w:r>
      <w:r w:rsidR="00387C86">
        <w:rPr>
          <w:szCs w:val="20"/>
        </w:rPr>
        <w:t xml:space="preserve"> Co Chair</w:t>
      </w:r>
    </w:p>
    <w:p w14:paraId="38930E8B" w14:textId="77777777" w:rsidR="003A2642" w:rsidRDefault="000006A9" w:rsidP="00B3215F">
      <w:pPr>
        <w:ind w:left="2160"/>
        <w:rPr>
          <w:szCs w:val="20"/>
        </w:rPr>
      </w:pPr>
      <w:r>
        <w:rPr>
          <w:szCs w:val="20"/>
        </w:rPr>
        <w:t>David Downs</w:t>
      </w:r>
    </w:p>
    <w:p w14:paraId="7CA1C24F" w14:textId="090B671A" w:rsidR="00C01099" w:rsidRDefault="00C01099" w:rsidP="00C01099">
      <w:pPr>
        <w:ind w:left="2160"/>
        <w:rPr>
          <w:szCs w:val="20"/>
        </w:rPr>
      </w:pPr>
      <w:r w:rsidRPr="00C01099">
        <w:rPr>
          <w:szCs w:val="20"/>
        </w:rPr>
        <w:t>Libby Boyd</w:t>
      </w:r>
    </w:p>
    <w:p w14:paraId="157EF4A3" w14:textId="134E520A" w:rsidR="001B6B27" w:rsidRDefault="001B6B27" w:rsidP="00C01099">
      <w:pPr>
        <w:ind w:left="2160"/>
        <w:rPr>
          <w:szCs w:val="20"/>
        </w:rPr>
      </w:pPr>
      <w:r>
        <w:rPr>
          <w:szCs w:val="20"/>
        </w:rPr>
        <w:t>Mark Pearce</w:t>
      </w:r>
    </w:p>
    <w:p w14:paraId="3EADFF5B" w14:textId="57AB11F5" w:rsidR="001B6B27" w:rsidRDefault="001B6B27" w:rsidP="00C01099">
      <w:pPr>
        <w:ind w:left="2160"/>
        <w:rPr>
          <w:szCs w:val="20"/>
        </w:rPr>
      </w:pPr>
      <w:r>
        <w:rPr>
          <w:szCs w:val="20"/>
        </w:rPr>
        <w:t xml:space="preserve">Hamish </w:t>
      </w:r>
      <w:r w:rsidR="00A9170C">
        <w:rPr>
          <w:szCs w:val="20"/>
        </w:rPr>
        <w:t>Grotian</w:t>
      </w:r>
    </w:p>
    <w:p w14:paraId="64A84C67" w14:textId="3738CB7F" w:rsidR="00C01099" w:rsidRDefault="005E145D" w:rsidP="00C01099">
      <w:pPr>
        <w:ind w:left="2160" w:hanging="2160"/>
        <w:rPr>
          <w:szCs w:val="20"/>
        </w:rPr>
      </w:pPr>
      <w:r>
        <w:rPr>
          <w:b/>
          <w:szCs w:val="20"/>
        </w:rPr>
        <w:t>Apologies</w:t>
      </w:r>
      <w:r w:rsidR="001063C3">
        <w:rPr>
          <w:b/>
          <w:szCs w:val="20"/>
        </w:rPr>
        <w:t>:</w:t>
      </w:r>
      <w:r w:rsidR="001063C3">
        <w:rPr>
          <w:b/>
          <w:szCs w:val="20"/>
        </w:rPr>
        <w:tab/>
      </w:r>
      <w:r w:rsidR="001B6B27">
        <w:rPr>
          <w:szCs w:val="20"/>
        </w:rPr>
        <w:t xml:space="preserve">Rebecca Nolan; Amanda Mays; </w:t>
      </w:r>
      <w:r w:rsidR="00014BBF" w:rsidRPr="00014BBF">
        <w:rPr>
          <w:szCs w:val="20"/>
        </w:rPr>
        <w:t xml:space="preserve">Alistair Fletcher and Gail </w:t>
      </w:r>
      <w:proofErr w:type="spellStart"/>
      <w:r w:rsidR="00014BBF" w:rsidRPr="00014BBF">
        <w:rPr>
          <w:szCs w:val="20"/>
        </w:rPr>
        <w:t>Carran</w:t>
      </w:r>
      <w:proofErr w:type="spellEnd"/>
      <w:r w:rsidR="00014BBF" w:rsidRPr="00014BBF">
        <w:rPr>
          <w:szCs w:val="20"/>
        </w:rPr>
        <w:t>.</w:t>
      </w:r>
    </w:p>
    <w:p w14:paraId="2788076D" w14:textId="77777777" w:rsidR="003A2642" w:rsidRPr="00DD2DAF" w:rsidRDefault="003A2642" w:rsidP="001063C3">
      <w:pPr>
        <w:ind w:left="2127" w:hanging="2127"/>
        <w:rPr>
          <w:szCs w:val="20"/>
        </w:rPr>
      </w:pPr>
    </w:p>
    <w:p w14:paraId="2891ABAD" w14:textId="1F62293B" w:rsidR="003A2642" w:rsidRDefault="003A2642" w:rsidP="000604F4">
      <w:pPr>
        <w:ind w:left="2127" w:hanging="2127"/>
        <w:rPr>
          <w:szCs w:val="20"/>
        </w:rPr>
      </w:pPr>
      <w:r>
        <w:rPr>
          <w:b/>
          <w:szCs w:val="20"/>
        </w:rPr>
        <w:t>In attendance:</w:t>
      </w:r>
      <w:r>
        <w:rPr>
          <w:b/>
          <w:szCs w:val="20"/>
        </w:rPr>
        <w:tab/>
      </w:r>
      <w:r w:rsidR="00CF72BD">
        <w:rPr>
          <w:szCs w:val="20"/>
        </w:rPr>
        <w:t>1</w:t>
      </w:r>
      <w:r w:rsidR="001B6B27">
        <w:rPr>
          <w:szCs w:val="20"/>
        </w:rPr>
        <w:t>2</w:t>
      </w:r>
      <w:r w:rsidR="00C01099">
        <w:rPr>
          <w:szCs w:val="20"/>
        </w:rPr>
        <w:t xml:space="preserve"> member</w:t>
      </w:r>
      <w:r w:rsidR="001B6B27">
        <w:rPr>
          <w:szCs w:val="20"/>
        </w:rPr>
        <w:t>s</w:t>
      </w:r>
      <w:r w:rsidR="000726E2">
        <w:rPr>
          <w:szCs w:val="20"/>
        </w:rPr>
        <w:t xml:space="preserve"> of the public</w:t>
      </w:r>
      <w:r w:rsidR="001B6B27">
        <w:rPr>
          <w:szCs w:val="20"/>
        </w:rPr>
        <w:t>, including Cr Chris Darby and Cr Richard Hills</w:t>
      </w:r>
      <w:r w:rsidR="00A9170C">
        <w:rPr>
          <w:szCs w:val="20"/>
        </w:rPr>
        <w:t xml:space="preserve"> and Philipp Jaser</w:t>
      </w:r>
    </w:p>
    <w:p w14:paraId="7773E5D5" w14:textId="77777777" w:rsidR="003A2642" w:rsidRPr="00DD2DAF" w:rsidRDefault="003A2642" w:rsidP="003A2642">
      <w:pPr>
        <w:rPr>
          <w:szCs w:val="20"/>
        </w:rPr>
      </w:pPr>
    </w:p>
    <w:p w14:paraId="3445225A" w14:textId="77777777" w:rsidR="003A2642" w:rsidRDefault="003A2642" w:rsidP="003A2642">
      <w:pPr>
        <w:rPr>
          <w:b/>
          <w:szCs w:val="20"/>
        </w:rPr>
      </w:pPr>
    </w:p>
    <w:p w14:paraId="5B43A7D7" w14:textId="77777777" w:rsidR="003A2642" w:rsidRDefault="003A2642" w:rsidP="003A2642">
      <w:pPr>
        <w:pBdr>
          <w:top w:val="single" w:sz="4" w:space="1" w:color="auto"/>
        </w:pBdr>
        <w:rPr>
          <w:b/>
          <w:szCs w:val="20"/>
        </w:rPr>
      </w:pPr>
    </w:p>
    <w:p w14:paraId="4D8AD871" w14:textId="77777777" w:rsidR="00387C86" w:rsidRDefault="00387C86" w:rsidP="00387C86">
      <w:pPr>
        <w:jc w:val="both"/>
        <w:outlineLvl w:val="0"/>
        <w:rPr>
          <w:szCs w:val="20"/>
        </w:rPr>
      </w:pPr>
      <w:r>
        <w:rPr>
          <w:b/>
          <w:szCs w:val="20"/>
        </w:rPr>
        <w:t>1.</w:t>
      </w:r>
      <w:r>
        <w:rPr>
          <w:b/>
          <w:szCs w:val="20"/>
        </w:rPr>
        <w:tab/>
        <w:t>Approval of Previous AGM Minutes</w:t>
      </w:r>
    </w:p>
    <w:p w14:paraId="629E521F" w14:textId="77777777" w:rsidR="00387C86" w:rsidRDefault="00387C86" w:rsidP="00387C86">
      <w:pPr>
        <w:jc w:val="both"/>
        <w:rPr>
          <w:szCs w:val="20"/>
        </w:rPr>
      </w:pPr>
    </w:p>
    <w:p w14:paraId="6EC15EC1" w14:textId="1F4B7606" w:rsidR="00226EE0" w:rsidRDefault="00387C86" w:rsidP="005F33D2">
      <w:pPr>
        <w:ind w:left="720"/>
        <w:jc w:val="both"/>
        <w:outlineLvl w:val="0"/>
        <w:rPr>
          <w:szCs w:val="20"/>
        </w:rPr>
      </w:pPr>
      <w:r>
        <w:rPr>
          <w:szCs w:val="20"/>
        </w:rPr>
        <w:t>That the minutes of the Annual General Meeting of the Victoria Theatre Trust held on 2</w:t>
      </w:r>
      <w:r w:rsidR="001B6B27">
        <w:rPr>
          <w:szCs w:val="20"/>
        </w:rPr>
        <w:t>1</w:t>
      </w:r>
      <w:r w:rsidR="00C01099">
        <w:rPr>
          <w:szCs w:val="20"/>
        </w:rPr>
        <w:t xml:space="preserve"> September</w:t>
      </w:r>
      <w:r>
        <w:rPr>
          <w:szCs w:val="20"/>
        </w:rPr>
        <w:t xml:space="preserve"> 201</w:t>
      </w:r>
      <w:r w:rsidR="001B6B27">
        <w:rPr>
          <w:szCs w:val="20"/>
        </w:rPr>
        <w:t>7</w:t>
      </w:r>
      <w:r>
        <w:rPr>
          <w:szCs w:val="20"/>
        </w:rPr>
        <w:t xml:space="preserve"> be adopted.</w:t>
      </w:r>
      <w:r>
        <w:rPr>
          <w:szCs w:val="20"/>
        </w:rPr>
        <w:tab/>
      </w:r>
    </w:p>
    <w:p w14:paraId="0B5CF6BF" w14:textId="77777777" w:rsidR="00226EE0" w:rsidRDefault="00226EE0" w:rsidP="005F33D2">
      <w:pPr>
        <w:ind w:left="720"/>
        <w:jc w:val="both"/>
        <w:outlineLvl w:val="0"/>
        <w:rPr>
          <w:szCs w:val="20"/>
        </w:rPr>
      </w:pPr>
    </w:p>
    <w:p w14:paraId="0872AEC5" w14:textId="3AA032E2" w:rsidR="00436750" w:rsidRPr="001063C3" w:rsidRDefault="00226EE0" w:rsidP="005F33D2">
      <w:pPr>
        <w:ind w:left="720"/>
        <w:jc w:val="both"/>
        <w:outlineLvl w:val="0"/>
        <w:rPr>
          <w:b/>
          <w:szCs w:val="20"/>
        </w:rPr>
      </w:pPr>
      <w:r w:rsidRPr="001063C3">
        <w:rPr>
          <w:b/>
          <w:szCs w:val="20"/>
        </w:rPr>
        <w:t>Moved/Seconded (</w:t>
      </w:r>
      <w:r w:rsidR="00B47C03" w:rsidRPr="001063C3">
        <w:rPr>
          <w:b/>
          <w:szCs w:val="20"/>
        </w:rPr>
        <w:t>McRae</w:t>
      </w:r>
      <w:r w:rsidR="00744C68" w:rsidRPr="001063C3">
        <w:rPr>
          <w:b/>
          <w:szCs w:val="20"/>
        </w:rPr>
        <w:t>/</w:t>
      </w:r>
      <w:r w:rsidR="001B6B27">
        <w:rPr>
          <w:b/>
          <w:szCs w:val="20"/>
        </w:rPr>
        <w:t>Boyd</w:t>
      </w:r>
      <w:r w:rsidRPr="001063C3">
        <w:rPr>
          <w:b/>
          <w:szCs w:val="20"/>
        </w:rPr>
        <w:t>)</w:t>
      </w:r>
      <w:r w:rsidR="00387C86" w:rsidRPr="001063C3">
        <w:rPr>
          <w:b/>
          <w:szCs w:val="20"/>
        </w:rPr>
        <w:tab/>
      </w:r>
      <w:r w:rsidR="00387C86" w:rsidRPr="001063C3">
        <w:rPr>
          <w:b/>
          <w:szCs w:val="20"/>
        </w:rPr>
        <w:tab/>
        <w:t xml:space="preserve"> </w:t>
      </w:r>
    </w:p>
    <w:p w14:paraId="32A76394" w14:textId="77777777" w:rsidR="00436750" w:rsidRDefault="005F33D2" w:rsidP="00387C86">
      <w:pPr>
        <w:jc w:val="both"/>
        <w:outlineLvl w:val="0"/>
        <w:rPr>
          <w:b/>
          <w:szCs w:val="20"/>
        </w:rPr>
      </w:pPr>
      <w:r>
        <w:rPr>
          <w:b/>
          <w:szCs w:val="20"/>
        </w:rPr>
        <w:tab/>
      </w:r>
      <w:r>
        <w:rPr>
          <w:b/>
          <w:szCs w:val="20"/>
        </w:rPr>
        <w:tab/>
      </w:r>
      <w:r>
        <w:rPr>
          <w:b/>
          <w:szCs w:val="20"/>
        </w:rPr>
        <w:tab/>
      </w:r>
      <w:r>
        <w:rPr>
          <w:b/>
          <w:szCs w:val="20"/>
        </w:rPr>
        <w:tab/>
      </w:r>
      <w:r>
        <w:rPr>
          <w:b/>
          <w:szCs w:val="20"/>
        </w:rPr>
        <w:tab/>
      </w:r>
      <w:r>
        <w:rPr>
          <w:b/>
          <w:szCs w:val="20"/>
        </w:rPr>
        <w:tab/>
      </w:r>
      <w:r>
        <w:rPr>
          <w:b/>
          <w:szCs w:val="20"/>
        </w:rPr>
        <w:tab/>
      </w:r>
      <w:r>
        <w:rPr>
          <w:b/>
          <w:szCs w:val="20"/>
        </w:rPr>
        <w:tab/>
        <w:t xml:space="preserve">         </w:t>
      </w:r>
    </w:p>
    <w:p w14:paraId="384F0BDA" w14:textId="77777777" w:rsidR="001B6B27" w:rsidRDefault="001B6B27" w:rsidP="001B6B27">
      <w:pPr>
        <w:jc w:val="both"/>
        <w:outlineLvl w:val="0"/>
        <w:rPr>
          <w:b/>
          <w:szCs w:val="20"/>
        </w:rPr>
      </w:pPr>
    </w:p>
    <w:p w14:paraId="4B8670C7" w14:textId="77777777" w:rsidR="001B6B27" w:rsidRDefault="001B6B27" w:rsidP="001B6B27">
      <w:pPr>
        <w:jc w:val="both"/>
        <w:outlineLvl w:val="0"/>
        <w:rPr>
          <w:b/>
          <w:szCs w:val="20"/>
        </w:rPr>
      </w:pPr>
      <w:r>
        <w:rPr>
          <w:b/>
          <w:szCs w:val="20"/>
        </w:rPr>
        <w:t xml:space="preserve">2.  </w:t>
      </w:r>
      <w:r>
        <w:rPr>
          <w:b/>
          <w:szCs w:val="20"/>
        </w:rPr>
        <w:tab/>
        <w:t>Co Chair’s Report</w:t>
      </w:r>
    </w:p>
    <w:p w14:paraId="7FA1602D" w14:textId="77777777" w:rsidR="001B6B27" w:rsidRDefault="001B6B27" w:rsidP="001B6B27">
      <w:pPr>
        <w:jc w:val="both"/>
        <w:outlineLvl w:val="0"/>
        <w:rPr>
          <w:b/>
          <w:szCs w:val="20"/>
        </w:rPr>
      </w:pPr>
    </w:p>
    <w:p w14:paraId="6CF38F0A" w14:textId="77777777" w:rsidR="001B6B27" w:rsidRDefault="001B6B27" w:rsidP="001B6B27">
      <w:pPr>
        <w:ind w:left="720"/>
        <w:jc w:val="both"/>
        <w:outlineLvl w:val="0"/>
        <w:rPr>
          <w:szCs w:val="20"/>
        </w:rPr>
      </w:pPr>
      <w:r w:rsidRPr="005F33D2">
        <w:rPr>
          <w:szCs w:val="20"/>
        </w:rPr>
        <w:t xml:space="preserve">Mark Sigglekow and Margot McRae </w:t>
      </w:r>
      <w:r>
        <w:rPr>
          <w:szCs w:val="20"/>
        </w:rPr>
        <w:t xml:space="preserve">presented </w:t>
      </w:r>
      <w:r w:rsidRPr="005F33D2">
        <w:rPr>
          <w:szCs w:val="20"/>
        </w:rPr>
        <w:t>the Co Chairs</w:t>
      </w:r>
      <w:r>
        <w:rPr>
          <w:szCs w:val="20"/>
        </w:rPr>
        <w:t>’</w:t>
      </w:r>
      <w:r w:rsidRPr="005F33D2">
        <w:rPr>
          <w:szCs w:val="20"/>
        </w:rPr>
        <w:t xml:space="preserve"> </w:t>
      </w:r>
      <w:r>
        <w:rPr>
          <w:szCs w:val="20"/>
        </w:rPr>
        <w:t xml:space="preserve">Annual Report. </w:t>
      </w:r>
    </w:p>
    <w:p w14:paraId="56C353AA" w14:textId="77777777" w:rsidR="001B6B27" w:rsidRDefault="001B6B27" w:rsidP="001B6B27">
      <w:pPr>
        <w:ind w:left="720"/>
        <w:jc w:val="both"/>
        <w:outlineLvl w:val="0"/>
        <w:rPr>
          <w:szCs w:val="20"/>
        </w:rPr>
      </w:pPr>
      <w:r>
        <w:rPr>
          <w:szCs w:val="20"/>
        </w:rPr>
        <w:t xml:space="preserve">                        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  <w:t>(Attachment 3)</w:t>
      </w:r>
    </w:p>
    <w:p w14:paraId="5AA3FE74" w14:textId="6A528240" w:rsidR="00436750" w:rsidRDefault="001B6B27" w:rsidP="001B6B27">
      <w:pPr>
        <w:ind w:left="709"/>
        <w:jc w:val="both"/>
        <w:outlineLvl w:val="0"/>
        <w:rPr>
          <w:szCs w:val="20"/>
        </w:rPr>
      </w:pPr>
      <w:r w:rsidRPr="005F33D2">
        <w:rPr>
          <w:b/>
          <w:szCs w:val="20"/>
        </w:rPr>
        <w:t>Moved/Seconded</w:t>
      </w:r>
      <w:r>
        <w:rPr>
          <w:szCs w:val="20"/>
        </w:rPr>
        <w:t xml:space="preserve"> </w:t>
      </w:r>
      <w:r w:rsidRPr="005F33D2">
        <w:rPr>
          <w:b/>
          <w:szCs w:val="20"/>
        </w:rPr>
        <w:t>(</w:t>
      </w:r>
      <w:r>
        <w:rPr>
          <w:b/>
          <w:szCs w:val="20"/>
        </w:rPr>
        <w:t>Boyd</w:t>
      </w:r>
      <w:r w:rsidRPr="005F33D2">
        <w:rPr>
          <w:b/>
          <w:szCs w:val="20"/>
        </w:rPr>
        <w:t>/</w:t>
      </w:r>
      <w:r>
        <w:rPr>
          <w:b/>
          <w:szCs w:val="20"/>
        </w:rPr>
        <w:t>Downs</w:t>
      </w:r>
      <w:r w:rsidRPr="005F33D2">
        <w:rPr>
          <w:b/>
          <w:szCs w:val="20"/>
        </w:rPr>
        <w:t>)</w:t>
      </w:r>
      <w:r>
        <w:rPr>
          <w:szCs w:val="20"/>
        </w:rPr>
        <w:t xml:space="preserve"> That the Annual Report of the Co-Chairs’ be adopted.</w:t>
      </w:r>
    </w:p>
    <w:p w14:paraId="7A5BBF51" w14:textId="77777777" w:rsidR="001B6B27" w:rsidRDefault="001B6B27" w:rsidP="001B6B27">
      <w:pPr>
        <w:jc w:val="both"/>
        <w:outlineLvl w:val="0"/>
        <w:rPr>
          <w:b/>
          <w:szCs w:val="20"/>
        </w:rPr>
      </w:pPr>
    </w:p>
    <w:p w14:paraId="6065923D" w14:textId="2C9A332A" w:rsidR="00054D4F" w:rsidRDefault="001B6B27" w:rsidP="005F33D2">
      <w:pPr>
        <w:jc w:val="both"/>
        <w:outlineLvl w:val="0"/>
        <w:rPr>
          <w:b/>
          <w:szCs w:val="20"/>
        </w:rPr>
      </w:pPr>
      <w:r>
        <w:rPr>
          <w:b/>
          <w:szCs w:val="20"/>
        </w:rPr>
        <w:t>3</w:t>
      </w:r>
      <w:r w:rsidR="005F33D2" w:rsidRPr="005F33D2">
        <w:rPr>
          <w:b/>
          <w:szCs w:val="20"/>
        </w:rPr>
        <w:t xml:space="preserve">.  </w:t>
      </w:r>
      <w:r w:rsidR="005F33D2" w:rsidRPr="005F33D2">
        <w:rPr>
          <w:b/>
          <w:szCs w:val="20"/>
        </w:rPr>
        <w:tab/>
        <w:t>Treasurer’s Report</w:t>
      </w:r>
    </w:p>
    <w:p w14:paraId="33A80FCB" w14:textId="77777777" w:rsidR="005A6CBA" w:rsidRDefault="005A6CBA" w:rsidP="005F33D2">
      <w:pPr>
        <w:jc w:val="both"/>
        <w:outlineLvl w:val="0"/>
        <w:rPr>
          <w:b/>
          <w:szCs w:val="20"/>
        </w:rPr>
      </w:pPr>
    </w:p>
    <w:p w14:paraId="5172AC39" w14:textId="77777777" w:rsidR="00F1253A" w:rsidRDefault="005A6CBA" w:rsidP="008F035C">
      <w:pPr>
        <w:ind w:left="709"/>
        <w:jc w:val="both"/>
        <w:outlineLvl w:val="0"/>
        <w:rPr>
          <w:szCs w:val="20"/>
        </w:rPr>
      </w:pPr>
      <w:r>
        <w:rPr>
          <w:b/>
          <w:szCs w:val="20"/>
        </w:rPr>
        <w:tab/>
      </w:r>
      <w:r w:rsidR="00D07DC0">
        <w:rPr>
          <w:szCs w:val="20"/>
        </w:rPr>
        <w:t>David Downs</w:t>
      </w:r>
      <w:r>
        <w:rPr>
          <w:szCs w:val="20"/>
        </w:rPr>
        <w:t xml:space="preserve"> </w:t>
      </w:r>
      <w:r w:rsidR="00F1253A">
        <w:rPr>
          <w:szCs w:val="20"/>
        </w:rPr>
        <w:t>presented</w:t>
      </w:r>
      <w:r w:rsidR="00C01099">
        <w:rPr>
          <w:szCs w:val="20"/>
        </w:rPr>
        <w:t xml:space="preserve"> his Treasurer’s report and</w:t>
      </w:r>
      <w:r w:rsidR="00F1253A">
        <w:rPr>
          <w:szCs w:val="20"/>
        </w:rPr>
        <w:t xml:space="preserve"> the </w:t>
      </w:r>
      <w:r w:rsidR="008F035C">
        <w:rPr>
          <w:szCs w:val="20"/>
        </w:rPr>
        <w:t xml:space="preserve">Audited </w:t>
      </w:r>
      <w:r w:rsidR="00F1253A">
        <w:rPr>
          <w:szCs w:val="20"/>
        </w:rPr>
        <w:t xml:space="preserve">Financial Statements for the year ended 31 October </w:t>
      </w:r>
      <w:r w:rsidR="00C01099">
        <w:rPr>
          <w:szCs w:val="20"/>
        </w:rPr>
        <w:t>2016</w:t>
      </w:r>
      <w:r w:rsidR="001063C3">
        <w:rPr>
          <w:szCs w:val="20"/>
        </w:rPr>
        <w:tab/>
      </w:r>
      <w:r w:rsidR="00F1253A">
        <w:rPr>
          <w:szCs w:val="20"/>
        </w:rPr>
        <w:t xml:space="preserve">(Attachment </w:t>
      </w:r>
      <w:r w:rsidR="001063C3">
        <w:rPr>
          <w:szCs w:val="20"/>
        </w:rPr>
        <w:t>1</w:t>
      </w:r>
      <w:r w:rsidR="00C01099">
        <w:rPr>
          <w:szCs w:val="20"/>
        </w:rPr>
        <w:t xml:space="preserve"> &amp; 2</w:t>
      </w:r>
      <w:r w:rsidR="00F1253A">
        <w:rPr>
          <w:szCs w:val="20"/>
        </w:rPr>
        <w:t>)</w:t>
      </w:r>
    </w:p>
    <w:p w14:paraId="3745D981" w14:textId="77777777" w:rsidR="00AF21B2" w:rsidRDefault="00AF21B2" w:rsidP="00C35C11">
      <w:pPr>
        <w:jc w:val="both"/>
        <w:outlineLvl w:val="0"/>
        <w:rPr>
          <w:szCs w:val="20"/>
        </w:rPr>
      </w:pPr>
      <w:r>
        <w:rPr>
          <w:szCs w:val="20"/>
        </w:rPr>
        <w:tab/>
      </w:r>
    </w:p>
    <w:p w14:paraId="0DB5F8B1" w14:textId="77777777" w:rsidR="00C35C11" w:rsidRDefault="006A15BB" w:rsidP="00321C7E">
      <w:pPr>
        <w:ind w:left="709"/>
        <w:jc w:val="both"/>
        <w:outlineLvl w:val="0"/>
        <w:rPr>
          <w:b/>
          <w:szCs w:val="20"/>
        </w:rPr>
      </w:pPr>
      <w:r>
        <w:rPr>
          <w:b/>
          <w:szCs w:val="20"/>
        </w:rPr>
        <w:t>Moved/Seconded (Sigglekow</w:t>
      </w:r>
      <w:r w:rsidR="00766A0D">
        <w:rPr>
          <w:b/>
          <w:szCs w:val="20"/>
        </w:rPr>
        <w:t>/</w:t>
      </w:r>
      <w:r w:rsidR="00C01099">
        <w:rPr>
          <w:b/>
          <w:szCs w:val="20"/>
        </w:rPr>
        <w:t>Boyd</w:t>
      </w:r>
      <w:r w:rsidR="00766A0D">
        <w:rPr>
          <w:b/>
          <w:szCs w:val="20"/>
        </w:rPr>
        <w:t xml:space="preserve">) </w:t>
      </w:r>
      <w:r w:rsidR="00766A0D">
        <w:rPr>
          <w:szCs w:val="20"/>
        </w:rPr>
        <w:t xml:space="preserve">That the </w:t>
      </w:r>
      <w:r w:rsidR="00C24505">
        <w:rPr>
          <w:szCs w:val="20"/>
        </w:rPr>
        <w:t>Report</w:t>
      </w:r>
      <w:r w:rsidR="00C01099">
        <w:rPr>
          <w:szCs w:val="20"/>
        </w:rPr>
        <w:t>s</w:t>
      </w:r>
      <w:r w:rsidR="00C24505">
        <w:rPr>
          <w:szCs w:val="20"/>
        </w:rPr>
        <w:t xml:space="preserve"> from the Treasurer be accepted.</w:t>
      </w:r>
    </w:p>
    <w:p w14:paraId="19125513" w14:textId="76C7C074" w:rsidR="00B137A4" w:rsidRDefault="00B137A4" w:rsidP="00387C86">
      <w:pPr>
        <w:jc w:val="both"/>
        <w:outlineLvl w:val="0"/>
        <w:rPr>
          <w:b/>
          <w:szCs w:val="20"/>
        </w:rPr>
      </w:pPr>
    </w:p>
    <w:p w14:paraId="682F1B73" w14:textId="6C79CB82" w:rsidR="001B6B27" w:rsidRDefault="001B6B27" w:rsidP="00387C86">
      <w:pPr>
        <w:jc w:val="both"/>
        <w:outlineLvl w:val="0"/>
        <w:rPr>
          <w:b/>
          <w:szCs w:val="20"/>
        </w:rPr>
      </w:pPr>
    </w:p>
    <w:p w14:paraId="17811BDC" w14:textId="77777777" w:rsidR="001B6B27" w:rsidRDefault="001B6B27" w:rsidP="00387C86">
      <w:pPr>
        <w:jc w:val="both"/>
        <w:outlineLvl w:val="0"/>
        <w:rPr>
          <w:b/>
          <w:szCs w:val="20"/>
        </w:rPr>
      </w:pPr>
    </w:p>
    <w:p w14:paraId="125B6446" w14:textId="58A65138" w:rsidR="001B6B27" w:rsidRDefault="001B6B27" w:rsidP="001B6B27">
      <w:pPr>
        <w:jc w:val="both"/>
        <w:outlineLvl w:val="0"/>
        <w:rPr>
          <w:b/>
          <w:szCs w:val="20"/>
        </w:rPr>
      </w:pPr>
      <w:r>
        <w:rPr>
          <w:b/>
          <w:szCs w:val="20"/>
        </w:rPr>
        <w:t>4</w:t>
      </w:r>
      <w:r w:rsidRPr="005F33D2">
        <w:rPr>
          <w:b/>
          <w:szCs w:val="20"/>
        </w:rPr>
        <w:t xml:space="preserve">.  </w:t>
      </w:r>
      <w:r w:rsidRPr="005F33D2">
        <w:rPr>
          <w:b/>
          <w:szCs w:val="20"/>
        </w:rPr>
        <w:tab/>
      </w:r>
      <w:r>
        <w:rPr>
          <w:b/>
          <w:szCs w:val="20"/>
        </w:rPr>
        <w:t>Questions / Discussion</w:t>
      </w:r>
    </w:p>
    <w:p w14:paraId="57228D85" w14:textId="77777777" w:rsidR="001B6B27" w:rsidRDefault="001B6B27" w:rsidP="001B6B27">
      <w:pPr>
        <w:jc w:val="both"/>
        <w:outlineLvl w:val="0"/>
        <w:rPr>
          <w:b/>
          <w:szCs w:val="20"/>
        </w:rPr>
      </w:pPr>
    </w:p>
    <w:p w14:paraId="2D68045E" w14:textId="18E39E95" w:rsidR="001B6B27" w:rsidRDefault="001B6B27" w:rsidP="001B6B27">
      <w:pPr>
        <w:ind w:left="709"/>
        <w:jc w:val="both"/>
        <w:outlineLvl w:val="0"/>
        <w:rPr>
          <w:b/>
          <w:szCs w:val="20"/>
        </w:rPr>
      </w:pPr>
      <w:r>
        <w:rPr>
          <w:szCs w:val="20"/>
        </w:rPr>
        <w:t>There were questions and discussion around: Building; Earthquake Strengthening; Community use of the thea</w:t>
      </w:r>
      <w:r w:rsidR="00014BBF">
        <w:rPr>
          <w:szCs w:val="20"/>
        </w:rPr>
        <w:t>t</w:t>
      </w:r>
      <w:r>
        <w:rPr>
          <w:szCs w:val="20"/>
        </w:rPr>
        <w:t>r</w:t>
      </w:r>
      <w:bookmarkStart w:id="0" w:name="_GoBack"/>
      <w:bookmarkEnd w:id="0"/>
      <w:r>
        <w:rPr>
          <w:szCs w:val="20"/>
        </w:rPr>
        <w:t>e</w:t>
      </w:r>
    </w:p>
    <w:p w14:paraId="3C4F0BAE" w14:textId="3EEA29B6" w:rsidR="005E145D" w:rsidRDefault="005E145D" w:rsidP="005E145D">
      <w:pPr>
        <w:ind w:left="720"/>
        <w:jc w:val="both"/>
        <w:outlineLvl w:val="0"/>
        <w:rPr>
          <w:b/>
          <w:szCs w:val="20"/>
        </w:rPr>
      </w:pP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</w:p>
    <w:p w14:paraId="3F7FDBB7" w14:textId="77777777" w:rsidR="005E145D" w:rsidRDefault="005E145D" w:rsidP="005E145D">
      <w:pPr>
        <w:rPr>
          <w:b/>
          <w:szCs w:val="20"/>
        </w:rPr>
      </w:pPr>
    </w:p>
    <w:p w14:paraId="271CDC97" w14:textId="77777777" w:rsidR="005E145D" w:rsidRDefault="005E145D" w:rsidP="005E145D">
      <w:pPr>
        <w:rPr>
          <w:b/>
          <w:szCs w:val="20"/>
        </w:rPr>
      </w:pPr>
    </w:p>
    <w:p w14:paraId="5FD1B3A6" w14:textId="6D6D82CD" w:rsidR="00FE5171" w:rsidRDefault="00FE5171" w:rsidP="00FE5171">
      <w:pPr>
        <w:tabs>
          <w:tab w:val="left" w:pos="709"/>
        </w:tabs>
        <w:jc w:val="both"/>
        <w:outlineLvl w:val="0"/>
        <w:rPr>
          <w:szCs w:val="20"/>
        </w:rPr>
      </w:pPr>
      <w:r>
        <w:rPr>
          <w:szCs w:val="20"/>
        </w:rPr>
        <w:t xml:space="preserve">The </w:t>
      </w:r>
      <w:r w:rsidR="00054D4F">
        <w:rPr>
          <w:szCs w:val="20"/>
        </w:rPr>
        <w:t>m</w:t>
      </w:r>
      <w:r w:rsidR="009D129D">
        <w:rPr>
          <w:szCs w:val="20"/>
        </w:rPr>
        <w:t>eeting concluded at</w:t>
      </w:r>
      <w:r w:rsidR="00C01099">
        <w:rPr>
          <w:szCs w:val="20"/>
        </w:rPr>
        <w:t xml:space="preserve"> 8</w:t>
      </w:r>
      <w:r w:rsidR="001B6B27">
        <w:rPr>
          <w:szCs w:val="20"/>
        </w:rPr>
        <w:t>.15</w:t>
      </w:r>
      <w:r w:rsidR="00C01099">
        <w:rPr>
          <w:szCs w:val="20"/>
        </w:rPr>
        <w:t>pm</w:t>
      </w:r>
      <w:r w:rsidR="00054D4F">
        <w:rPr>
          <w:szCs w:val="20"/>
        </w:rPr>
        <w:t>.</w:t>
      </w:r>
    </w:p>
    <w:p w14:paraId="0AE5D9E0" w14:textId="77777777" w:rsidR="00177E66" w:rsidRPr="00FE5171" w:rsidRDefault="00177E66" w:rsidP="00387C86">
      <w:pPr>
        <w:jc w:val="both"/>
        <w:outlineLvl w:val="0"/>
        <w:rPr>
          <w:szCs w:val="20"/>
        </w:rPr>
      </w:pPr>
    </w:p>
    <w:p w14:paraId="517EC0B7" w14:textId="457431AA" w:rsidR="0026178C" w:rsidRDefault="0026178C" w:rsidP="0026178C">
      <w:r>
        <w:t>Confirmed____________________________________________________________</w:t>
      </w:r>
    </w:p>
    <w:p w14:paraId="06B4141C" w14:textId="77777777" w:rsidR="0026178C" w:rsidRDefault="0026178C" w:rsidP="0026178C"/>
    <w:p w14:paraId="2EE40F70" w14:textId="77777777" w:rsidR="00177E66" w:rsidRDefault="00177E66" w:rsidP="00387C86">
      <w:pPr>
        <w:jc w:val="both"/>
        <w:outlineLvl w:val="0"/>
        <w:rPr>
          <w:b/>
          <w:szCs w:val="20"/>
        </w:rPr>
      </w:pPr>
    </w:p>
    <w:p w14:paraId="7E3103D7" w14:textId="77777777" w:rsidR="003A2642" w:rsidRDefault="003A2642" w:rsidP="00387C86">
      <w:pPr>
        <w:jc w:val="both"/>
        <w:outlineLvl w:val="0"/>
        <w:rPr>
          <w:szCs w:val="20"/>
        </w:rPr>
      </w:pPr>
    </w:p>
    <w:p w14:paraId="396D4C3D" w14:textId="77777777" w:rsidR="00FE5171" w:rsidRDefault="00FE5171"/>
    <w:p w14:paraId="311280D3" w14:textId="77777777" w:rsidR="00FE5171" w:rsidRDefault="00FE5171"/>
    <w:p w14:paraId="2DE4EF20" w14:textId="77777777" w:rsidR="005E145D" w:rsidRDefault="005E145D"/>
    <w:p w14:paraId="42B67B9C" w14:textId="77777777" w:rsidR="00FE5171" w:rsidRDefault="00FE5171"/>
    <w:p w14:paraId="0A8ABE39" w14:textId="77777777" w:rsidR="00B3215F" w:rsidRDefault="00B3215F"/>
    <w:sectPr w:rsidR="00B3215F" w:rsidSect="005A07B6">
      <w:pgSz w:w="11900" w:h="16840"/>
      <w:pgMar w:top="1440" w:right="1800" w:bottom="709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A48CA"/>
    <w:multiLevelType w:val="multilevel"/>
    <w:tmpl w:val="5434EAE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47631D"/>
    <w:multiLevelType w:val="multilevel"/>
    <w:tmpl w:val="4100F1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1F5020"/>
    <w:multiLevelType w:val="hybridMultilevel"/>
    <w:tmpl w:val="80FCC240"/>
    <w:lvl w:ilvl="0" w:tplc="DBB44B5C">
      <w:start w:val="6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36BF730B"/>
    <w:multiLevelType w:val="multilevel"/>
    <w:tmpl w:val="9EAE07A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2C7339"/>
    <w:multiLevelType w:val="multilevel"/>
    <w:tmpl w:val="1F3ED9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540A78"/>
    <w:multiLevelType w:val="multilevel"/>
    <w:tmpl w:val="9D8ECB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331A3A"/>
    <w:multiLevelType w:val="multilevel"/>
    <w:tmpl w:val="CD3AAFA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FC1EF2"/>
    <w:multiLevelType w:val="hybridMultilevel"/>
    <w:tmpl w:val="C4DA6DF6"/>
    <w:lvl w:ilvl="0" w:tplc="48B6FD0E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7A552D"/>
    <w:multiLevelType w:val="hybridMultilevel"/>
    <w:tmpl w:val="D03AC8FE"/>
    <w:lvl w:ilvl="0" w:tplc="BDB67A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CD5A2A"/>
    <w:multiLevelType w:val="hybridMultilevel"/>
    <w:tmpl w:val="A4BEA702"/>
    <w:lvl w:ilvl="0" w:tplc="BDB67A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D5300AA"/>
    <w:multiLevelType w:val="multilevel"/>
    <w:tmpl w:val="35E879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AE7BF9"/>
    <w:multiLevelType w:val="multilevel"/>
    <w:tmpl w:val="894E2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C90FE4"/>
    <w:multiLevelType w:val="hybridMultilevel"/>
    <w:tmpl w:val="3CCA7666"/>
    <w:lvl w:ilvl="0" w:tplc="B9766320">
      <w:start w:val="201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7"/>
  </w:num>
  <w:num w:numId="5">
    <w:abstractNumId w:val="12"/>
  </w:num>
  <w:num w:numId="6">
    <w:abstractNumId w:val="11"/>
  </w:num>
  <w:num w:numId="7">
    <w:abstractNumId w:val="1"/>
  </w:num>
  <w:num w:numId="8">
    <w:abstractNumId w:val="10"/>
  </w:num>
  <w:num w:numId="9">
    <w:abstractNumId w:val="3"/>
  </w:num>
  <w:num w:numId="10">
    <w:abstractNumId w:val="0"/>
  </w:num>
  <w:num w:numId="11">
    <w:abstractNumId w:val="6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ba0tDQyNTUxMTJU0lEKTi0uzszPAykwrAUAxxMMGSwAAAA="/>
  </w:docVars>
  <w:rsids>
    <w:rsidRoot w:val="003A2642"/>
    <w:rsid w:val="000006A9"/>
    <w:rsid w:val="00003330"/>
    <w:rsid w:val="00014BBF"/>
    <w:rsid w:val="00054D4F"/>
    <w:rsid w:val="000604F4"/>
    <w:rsid w:val="000726E2"/>
    <w:rsid w:val="00084CCC"/>
    <w:rsid w:val="001063C3"/>
    <w:rsid w:val="00132D14"/>
    <w:rsid w:val="00157291"/>
    <w:rsid w:val="00161042"/>
    <w:rsid w:val="00177E66"/>
    <w:rsid w:val="001958DF"/>
    <w:rsid w:val="001B6B27"/>
    <w:rsid w:val="001D5F42"/>
    <w:rsid w:val="00226EE0"/>
    <w:rsid w:val="0026178C"/>
    <w:rsid w:val="002918AA"/>
    <w:rsid w:val="002C67EE"/>
    <w:rsid w:val="002D73E2"/>
    <w:rsid w:val="002E1EE4"/>
    <w:rsid w:val="00321C7E"/>
    <w:rsid w:val="00335396"/>
    <w:rsid w:val="00337081"/>
    <w:rsid w:val="00387C86"/>
    <w:rsid w:val="003A2642"/>
    <w:rsid w:val="00436750"/>
    <w:rsid w:val="004839C5"/>
    <w:rsid w:val="004840A2"/>
    <w:rsid w:val="004E5CC3"/>
    <w:rsid w:val="004F7D62"/>
    <w:rsid w:val="00525D65"/>
    <w:rsid w:val="0058230D"/>
    <w:rsid w:val="005A07B6"/>
    <w:rsid w:val="005A6CBA"/>
    <w:rsid w:val="005E145D"/>
    <w:rsid w:val="005F198F"/>
    <w:rsid w:val="005F33D2"/>
    <w:rsid w:val="00646AD5"/>
    <w:rsid w:val="006A15BB"/>
    <w:rsid w:val="006B46A3"/>
    <w:rsid w:val="00721ECD"/>
    <w:rsid w:val="00744C68"/>
    <w:rsid w:val="00766A0D"/>
    <w:rsid w:val="007926F8"/>
    <w:rsid w:val="007D2AD8"/>
    <w:rsid w:val="00822A65"/>
    <w:rsid w:val="00832105"/>
    <w:rsid w:val="00894617"/>
    <w:rsid w:val="008F035C"/>
    <w:rsid w:val="0093720D"/>
    <w:rsid w:val="009D129D"/>
    <w:rsid w:val="009D3590"/>
    <w:rsid w:val="00A377FC"/>
    <w:rsid w:val="00A9170C"/>
    <w:rsid w:val="00AF21B2"/>
    <w:rsid w:val="00B10B4F"/>
    <w:rsid w:val="00B137A4"/>
    <w:rsid w:val="00B3215F"/>
    <w:rsid w:val="00B33FE3"/>
    <w:rsid w:val="00B354DD"/>
    <w:rsid w:val="00B47C03"/>
    <w:rsid w:val="00B84C8C"/>
    <w:rsid w:val="00BA67CB"/>
    <w:rsid w:val="00BC1B55"/>
    <w:rsid w:val="00BE07DF"/>
    <w:rsid w:val="00C01099"/>
    <w:rsid w:val="00C24505"/>
    <w:rsid w:val="00C35C11"/>
    <w:rsid w:val="00C85435"/>
    <w:rsid w:val="00CF72BD"/>
    <w:rsid w:val="00D07DC0"/>
    <w:rsid w:val="00D116A9"/>
    <w:rsid w:val="00D77508"/>
    <w:rsid w:val="00DD685D"/>
    <w:rsid w:val="00EA45C7"/>
    <w:rsid w:val="00EC777A"/>
    <w:rsid w:val="00EF5D18"/>
    <w:rsid w:val="00F1253A"/>
    <w:rsid w:val="00FC524D"/>
    <w:rsid w:val="00FE5171"/>
    <w:rsid w:val="00FE77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73E5AD"/>
  <w15:docId w15:val="{3313DE13-B8A9-49BF-9727-55C7898AA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2642"/>
    <w:rPr>
      <w:rFonts w:ascii="Times New Roman" w:eastAsia="Times New Roma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5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58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8DF"/>
    <w:rPr>
      <w:rFonts w:ascii="Tahoma" w:eastAsia="Times New Roman" w:hAnsi="Tahoma" w:cs="Tahoma"/>
      <w:sz w:val="16"/>
      <w:szCs w:val="16"/>
      <w:lang w:val="en-GB"/>
    </w:rPr>
  </w:style>
  <w:style w:type="paragraph" w:customStyle="1" w:styleId="paragraph">
    <w:name w:val="paragraph"/>
    <w:basedOn w:val="Normal"/>
    <w:rsid w:val="00B3215F"/>
    <w:pPr>
      <w:spacing w:before="100" w:beforeAutospacing="1" w:after="100" w:afterAutospacing="1"/>
    </w:pPr>
    <w:rPr>
      <w:lang w:val="en-NZ" w:eastAsia="zh-CN"/>
    </w:rPr>
  </w:style>
  <w:style w:type="character" w:customStyle="1" w:styleId="normaltextrun">
    <w:name w:val="normaltextrun"/>
    <w:basedOn w:val="DefaultParagraphFont"/>
    <w:rsid w:val="00B3215F"/>
  </w:style>
  <w:style w:type="character" w:customStyle="1" w:styleId="apple-converted-space">
    <w:name w:val="apple-converted-space"/>
    <w:basedOn w:val="DefaultParagraphFont"/>
    <w:rsid w:val="00B3215F"/>
  </w:style>
  <w:style w:type="character" w:customStyle="1" w:styleId="eop">
    <w:name w:val="eop"/>
    <w:basedOn w:val="DefaultParagraphFont"/>
    <w:rsid w:val="00B321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8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1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8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mart</dc:creator>
  <cp:keywords/>
  <cp:lastModifiedBy>David Downs</cp:lastModifiedBy>
  <cp:revision>22</cp:revision>
  <cp:lastPrinted>2012-05-28T10:06:00Z</cp:lastPrinted>
  <dcterms:created xsi:type="dcterms:W3CDTF">2016-09-21T07:26:00Z</dcterms:created>
  <dcterms:modified xsi:type="dcterms:W3CDTF">2018-09-25T08:34:00Z</dcterms:modified>
</cp:coreProperties>
</file>